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04B7BC" w14:textId="77777777" w:rsidR="007F284F" w:rsidRPr="00733F64" w:rsidRDefault="007F284F" w:rsidP="007F284F">
      <w:pPr>
        <w:tabs>
          <w:tab w:val="left" w:pos="9521"/>
        </w:tabs>
        <w:rPr>
          <w:rFonts w:eastAsia="Arial"/>
          <w:b/>
          <w:bCs/>
          <w:sz w:val="24"/>
          <w:szCs w:val="24"/>
        </w:rPr>
      </w:pPr>
      <w:r w:rsidRPr="00733F64">
        <w:rPr>
          <w:rFonts w:eastAsia="Arial"/>
          <w:b/>
          <w:bCs/>
          <w:sz w:val="24"/>
          <w:szCs w:val="24"/>
        </w:rPr>
        <w:tab/>
      </w:r>
    </w:p>
    <w:p w14:paraId="1C098B67" w14:textId="77777777" w:rsidR="007F284F" w:rsidRPr="00733F64" w:rsidRDefault="007F284F" w:rsidP="007F284F">
      <w:pPr>
        <w:ind w:left="4440"/>
        <w:rPr>
          <w:rFonts w:eastAsia="Arial"/>
          <w:b/>
          <w:bCs/>
          <w:sz w:val="24"/>
          <w:szCs w:val="24"/>
        </w:rPr>
      </w:pPr>
      <w:r w:rsidRPr="00733F64">
        <w:rPr>
          <w:rFonts w:eastAsia="Arial"/>
          <w:b/>
          <w:bCs/>
          <w:sz w:val="24"/>
          <w:szCs w:val="24"/>
        </w:rPr>
        <w:t>MEETING MINUTES</w:t>
      </w:r>
    </w:p>
    <w:p w14:paraId="3535BBAC" w14:textId="77777777" w:rsidR="007F284F" w:rsidRPr="00733F64" w:rsidRDefault="007F284F" w:rsidP="007F284F">
      <w:pPr>
        <w:ind w:left="4440"/>
        <w:rPr>
          <w:sz w:val="20"/>
          <w:szCs w:val="20"/>
        </w:rPr>
      </w:pPr>
    </w:p>
    <w:tbl>
      <w:tblPr>
        <w:tblW w:w="1102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"/>
        <w:gridCol w:w="2380"/>
        <w:gridCol w:w="3630"/>
        <w:gridCol w:w="1170"/>
        <w:gridCol w:w="40"/>
        <w:gridCol w:w="3740"/>
        <w:gridCol w:w="20"/>
        <w:gridCol w:w="20"/>
      </w:tblGrid>
      <w:tr w:rsidR="007F284F" w:rsidRPr="00733F64" w14:paraId="7CA966CB" w14:textId="77777777" w:rsidTr="000A5AEC">
        <w:trPr>
          <w:trHeight w:val="312"/>
        </w:trPr>
        <w:tc>
          <w:tcPr>
            <w:tcW w:w="20" w:type="dxa"/>
            <w:tcBorders>
              <w:top w:val="single" w:sz="8" w:space="0" w:color="auto"/>
            </w:tcBorders>
            <w:vAlign w:val="bottom"/>
          </w:tcPr>
          <w:p w14:paraId="696D735F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  <w:tc>
          <w:tcPr>
            <w:tcW w:w="2380" w:type="dxa"/>
            <w:tcBorders>
              <w:top w:val="single" w:sz="8" w:space="0" w:color="auto"/>
              <w:right w:val="single" w:sz="8" w:space="0" w:color="auto"/>
            </w:tcBorders>
            <w:shd w:val="clear" w:color="auto" w:fill="DFDFDF"/>
            <w:vAlign w:val="bottom"/>
          </w:tcPr>
          <w:p w14:paraId="26F00511" w14:textId="77777777" w:rsidR="007F284F" w:rsidRPr="00733F64" w:rsidRDefault="007F284F" w:rsidP="00433049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Meeting:</w:t>
            </w:r>
          </w:p>
        </w:tc>
        <w:tc>
          <w:tcPr>
            <w:tcW w:w="3630" w:type="dxa"/>
            <w:tcBorders>
              <w:top w:val="single" w:sz="8" w:space="0" w:color="auto"/>
            </w:tcBorders>
            <w:vAlign w:val="bottom"/>
          </w:tcPr>
          <w:p w14:paraId="60FF12D3" w14:textId="77777777" w:rsidR="007F284F" w:rsidRPr="00733F64" w:rsidRDefault="007F284F" w:rsidP="00433049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>General Council Meeting</w:t>
            </w:r>
          </w:p>
        </w:tc>
        <w:tc>
          <w:tcPr>
            <w:tcW w:w="1170" w:type="dxa"/>
            <w:tcBorders>
              <w:top w:val="single" w:sz="8" w:space="0" w:color="auto"/>
            </w:tcBorders>
            <w:vAlign w:val="bottom"/>
          </w:tcPr>
          <w:p w14:paraId="34820497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  <w:tc>
          <w:tcPr>
            <w:tcW w:w="40" w:type="dxa"/>
            <w:tcBorders>
              <w:top w:val="single" w:sz="8" w:space="0" w:color="auto"/>
            </w:tcBorders>
            <w:vAlign w:val="bottom"/>
          </w:tcPr>
          <w:p w14:paraId="7AF6E9D2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  <w:tc>
          <w:tcPr>
            <w:tcW w:w="3740" w:type="dxa"/>
            <w:tcBorders>
              <w:top w:val="single" w:sz="8" w:space="0" w:color="auto"/>
            </w:tcBorders>
            <w:vAlign w:val="bottom"/>
          </w:tcPr>
          <w:p w14:paraId="6D751CBD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  <w:tc>
          <w:tcPr>
            <w:tcW w:w="20" w:type="dxa"/>
            <w:tcBorders>
              <w:top w:val="single" w:sz="8" w:space="0" w:color="auto"/>
            </w:tcBorders>
            <w:vAlign w:val="bottom"/>
          </w:tcPr>
          <w:p w14:paraId="40DC7DD0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  <w:tc>
          <w:tcPr>
            <w:tcW w:w="20" w:type="dxa"/>
            <w:tcBorders>
              <w:top w:val="single" w:sz="8" w:space="0" w:color="auto"/>
            </w:tcBorders>
            <w:shd w:val="clear" w:color="auto" w:fill="000000"/>
            <w:vAlign w:val="bottom"/>
          </w:tcPr>
          <w:p w14:paraId="65D377D7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</w:tr>
      <w:tr w:rsidR="007F284F" w:rsidRPr="00733F64" w14:paraId="15BAA35B" w14:textId="77777777" w:rsidTr="000A5AEC">
        <w:trPr>
          <w:trHeight w:val="88"/>
        </w:trPr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09D964F9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23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DFDFDF"/>
            <w:vAlign w:val="bottom"/>
          </w:tcPr>
          <w:p w14:paraId="7403553C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3630" w:type="dxa"/>
            <w:tcBorders>
              <w:bottom w:val="single" w:sz="8" w:space="0" w:color="auto"/>
            </w:tcBorders>
            <w:vAlign w:val="bottom"/>
          </w:tcPr>
          <w:p w14:paraId="3EE9C227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1170" w:type="dxa"/>
            <w:tcBorders>
              <w:bottom w:val="single" w:sz="8" w:space="0" w:color="auto"/>
            </w:tcBorders>
            <w:vAlign w:val="bottom"/>
          </w:tcPr>
          <w:p w14:paraId="28CA269D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40" w:type="dxa"/>
            <w:tcBorders>
              <w:bottom w:val="single" w:sz="8" w:space="0" w:color="auto"/>
            </w:tcBorders>
            <w:vAlign w:val="bottom"/>
          </w:tcPr>
          <w:p w14:paraId="6E3823B5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3740" w:type="dxa"/>
            <w:tcBorders>
              <w:bottom w:val="single" w:sz="8" w:space="0" w:color="auto"/>
            </w:tcBorders>
            <w:vAlign w:val="bottom"/>
          </w:tcPr>
          <w:p w14:paraId="7ABECC50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auto"/>
            </w:tcBorders>
            <w:shd w:val="clear" w:color="auto" w:fill="000000"/>
            <w:vAlign w:val="bottom"/>
          </w:tcPr>
          <w:p w14:paraId="04B1191E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191D57B6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</w:tr>
      <w:tr w:rsidR="007F284F" w:rsidRPr="00733F64" w14:paraId="56174E44" w14:textId="77777777" w:rsidTr="000A5AEC">
        <w:trPr>
          <w:trHeight w:val="307"/>
        </w:trPr>
        <w:tc>
          <w:tcPr>
            <w:tcW w:w="20" w:type="dxa"/>
            <w:vAlign w:val="bottom"/>
          </w:tcPr>
          <w:p w14:paraId="3419A36A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  <w:tc>
          <w:tcPr>
            <w:tcW w:w="2380" w:type="dxa"/>
            <w:tcBorders>
              <w:right w:val="single" w:sz="8" w:space="0" w:color="auto"/>
            </w:tcBorders>
            <w:shd w:val="clear" w:color="auto" w:fill="DFDFDF"/>
            <w:vAlign w:val="bottom"/>
          </w:tcPr>
          <w:p w14:paraId="569EECAD" w14:textId="77777777" w:rsidR="007F284F" w:rsidRPr="00733F64" w:rsidRDefault="007F284F" w:rsidP="00433049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Date of Meeting:</w:t>
            </w:r>
          </w:p>
        </w:tc>
        <w:tc>
          <w:tcPr>
            <w:tcW w:w="3630" w:type="dxa"/>
            <w:tcBorders>
              <w:right w:val="single" w:sz="8" w:space="0" w:color="auto"/>
            </w:tcBorders>
            <w:vAlign w:val="bottom"/>
          </w:tcPr>
          <w:p w14:paraId="29EA9A84" w14:textId="748479EE" w:rsidR="007F284F" w:rsidRPr="00733F64" w:rsidRDefault="00BA0A4E" w:rsidP="00433049">
            <w:pPr>
              <w:rPr>
                <w:rFonts w:eastAsia="Arial"/>
              </w:rPr>
            </w:pPr>
            <w:r>
              <w:rPr>
                <w:rFonts w:eastAsia="Arial"/>
              </w:rPr>
              <w:t>16</w:t>
            </w:r>
            <w:r w:rsidRPr="00BA0A4E">
              <w:rPr>
                <w:rFonts w:eastAsia="Arial"/>
                <w:vertAlign w:val="superscript"/>
              </w:rPr>
              <w:t>th</w:t>
            </w:r>
            <w:r>
              <w:rPr>
                <w:rFonts w:eastAsia="Arial"/>
              </w:rPr>
              <w:t xml:space="preserve"> </w:t>
            </w:r>
            <w:r w:rsidR="006734BA">
              <w:rPr>
                <w:rFonts w:eastAsia="Arial"/>
              </w:rPr>
              <w:t>November</w:t>
            </w:r>
            <w:r w:rsidR="008E2941">
              <w:rPr>
                <w:rFonts w:eastAsia="Arial"/>
              </w:rPr>
              <w:t xml:space="preserve"> </w:t>
            </w:r>
            <w:r w:rsidR="007F284F" w:rsidRPr="00733F64">
              <w:rPr>
                <w:rFonts w:eastAsia="Arial"/>
              </w:rPr>
              <w:t>2020</w:t>
            </w:r>
          </w:p>
        </w:tc>
        <w:tc>
          <w:tcPr>
            <w:tcW w:w="1170" w:type="dxa"/>
            <w:shd w:val="clear" w:color="auto" w:fill="DFDFDF"/>
            <w:vAlign w:val="bottom"/>
          </w:tcPr>
          <w:p w14:paraId="2836827C" w14:textId="77777777" w:rsidR="007F284F" w:rsidRPr="00733F64" w:rsidRDefault="007F284F" w:rsidP="00433049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Time:</w:t>
            </w:r>
          </w:p>
        </w:tc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4E38A24B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  <w:tc>
          <w:tcPr>
            <w:tcW w:w="3760" w:type="dxa"/>
            <w:gridSpan w:val="2"/>
            <w:vAlign w:val="bottom"/>
          </w:tcPr>
          <w:p w14:paraId="6DB6E984" w14:textId="77777777" w:rsidR="007F284F" w:rsidRPr="00733F64" w:rsidRDefault="007F284F" w:rsidP="00433049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 xml:space="preserve"> 12:00 </w:t>
            </w:r>
            <w:r w:rsidRPr="00733F64">
              <w:rPr>
                <w:rFonts w:eastAsia="Arial"/>
              </w:rPr>
              <w:t xml:space="preserve">PM to </w:t>
            </w:r>
            <w:r>
              <w:rPr>
                <w:rFonts w:eastAsia="Arial"/>
              </w:rPr>
              <w:t xml:space="preserve">01:00 </w:t>
            </w:r>
            <w:r w:rsidRPr="00733F64">
              <w:rPr>
                <w:rFonts w:eastAsia="Arial"/>
              </w:rPr>
              <w:t>PM</w:t>
            </w:r>
          </w:p>
        </w:tc>
        <w:tc>
          <w:tcPr>
            <w:tcW w:w="20" w:type="dxa"/>
            <w:shd w:val="clear" w:color="auto" w:fill="000000"/>
            <w:vAlign w:val="bottom"/>
          </w:tcPr>
          <w:p w14:paraId="1D2957BA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</w:tr>
      <w:tr w:rsidR="007F284F" w:rsidRPr="00733F64" w14:paraId="657C64F6" w14:textId="77777777" w:rsidTr="000A5AEC">
        <w:trPr>
          <w:trHeight w:val="87"/>
        </w:trPr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57225C6C" w14:textId="77777777" w:rsidR="007F284F" w:rsidRPr="00733F64" w:rsidRDefault="007F284F" w:rsidP="00433049">
            <w:pPr>
              <w:rPr>
                <w:sz w:val="7"/>
                <w:szCs w:val="7"/>
              </w:rPr>
            </w:pPr>
          </w:p>
        </w:tc>
        <w:tc>
          <w:tcPr>
            <w:tcW w:w="23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DFDFDF"/>
            <w:vAlign w:val="bottom"/>
          </w:tcPr>
          <w:p w14:paraId="5C406D48" w14:textId="77777777" w:rsidR="007F284F" w:rsidRPr="00733F64" w:rsidRDefault="007F284F" w:rsidP="00433049">
            <w:pPr>
              <w:rPr>
                <w:sz w:val="7"/>
                <w:szCs w:val="7"/>
              </w:rPr>
            </w:pPr>
          </w:p>
        </w:tc>
        <w:tc>
          <w:tcPr>
            <w:tcW w:w="363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EAD3907" w14:textId="77777777" w:rsidR="007F284F" w:rsidRPr="00733F64" w:rsidRDefault="007F284F" w:rsidP="00433049">
            <w:pPr>
              <w:rPr>
                <w:sz w:val="7"/>
                <w:szCs w:val="7"/>
              </w:rPr>
            </w:pPr>
          </w:p>
        </w:tc>
        <w:tc>
          <w:tcPr>
            <w:tcW w:w="1170" w:type="dxa"/>
            <w:tcBorders>
              <w:bottom w:val="single" w:sz="8" w:space="0" w:color="auto"/>
            </w:tcBorders>
            <w:shd w:val="clear" w:color="auto" w:fill="DFDFDF"/>
            <w:vAlign w:val="bottom"/>
          </w:tcPr>
          <w:p w14:paraId="46717B2A" w14:textId="77777777" w:rsidR="007F284F" w:rsidRPr="00733F64" w:rsidRDefault="007F284F" w:rsidP="00433049">
            <w:pPr>
              <w:rPr>
                <w:sz w:val="7"/>
                <w:szCs w:val="7"/>
              </w:rPr>
            </w:pPr>
          </w:p>
        </w:tc>
        <w:tc>
          <w:tcPr>
            <w:tcW w:w="4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0A8EC7E3" w14:textId="77777777" w:rsidR="007F284F" w:rsidRPr="00733F64" w:rsidRDefault="007F284F" w:rsidP="00433049">
            <w:pPr>
              <w:rPr>
                <w:sz w:val="7"/>
                <w:szCs w:val="7"/>
              </w:rPr>
            </w:pPr>
          </w:p>
        </w:tc>
        <w:tc>
          <w:tcPr>
            <w:tcW w:w="3740" w:type="dxa"/>
            <w:tcBorders>
              <w:bottom w:val="single" w:sz="8" w:space="0" w:color="auto"/>
            </w:tcBorders>
            <w:vAlign w:val="bottom"/>
          </w:tcPr>
          <w:p w14:paraId="229709D6" w14:textId="77777777" w:rsidR="007F284F" w:rsidRPr="00733F64" w:rsidRDefault="007F284F" w:rsidP="00433049">
            <w:pPr>
              <w:rPr>
                <w:sz w:val="7"/>
                <w:szCs w:val="7"/>
              </w:rPr>
            </w:pPr>
          </w:p>
        </w:tc>
        <w:tc>
          <w:tcPr>
            <w:tcW w:w="20" w:type="dxa"/>
            <w:tcBorders>
              <w:bottom w:val="single" w:sz="8" w:space="0" w:color="auto"/>
            </w:tcBorders>
            <w:shd w:val="clear" w:color="auto" w:fill="000000"/>
            <w:vAlign w:val="bottom"/>
          </w:tcPr>
          <w:p w14:paraId="17611D54" w14:textId="77777777" w:rsidR="007F284F" w:rsidRPr="00733F64" w:rsidRDefault="007F284F" w:rsidP="00433049">
            <w:pPr>
              <w:rPr>
                <w:sz w:val="7"/>
                <w:szCs w:val="7"/>
              </w:rPr>
            </w:pPr>
          </w:p>
        </w:tc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03AED70B" w14:textId="77777777" w:rsidR="007F284F" w:rsidRPr="00733F64" w:rsidRDefault="007F284F" w:rsidP="00433049">
            <w:pPr>
              <w:rPr>
                <w:sz w:val="7"/>
                <w:szCs w:val="7"/>
              </w:rPr>
            </w:pPr>
          </w:p>
        </w:tc>
      </w:tr>
      <w:tr w:rsidR="007F284F" w:rsidRPr="00733F64" w14:paraId="4CF9896C" w14:textId="77777777" w:rsidTr="000A5AEC">
        <w:trPr>
          <w:trHeight w:val="286"/>
        </w:trPr>
        <w:tc>
          <w:tcPr>
            <w:tcW w:w="20" w:type="dxa"/>
            <w:vAlign w:val="bottom"/>
          </w:tcPr>
          <w:p w14:paraId="703A1266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  <w:tc>
          <w:tcPr>
            <w:tcW w:w="2380" w:type="dxa"/>
            <w:tcBorders>
              <w:top w:val="single" w:sz="8" w:space="0" w:color="DFDFDF"/>
              <w:right w:val="single" w:sz="8" w:space="0" w:color="auto"/>
            </w:tcBorders>
            <w:shd w:val="clear" w:color="auto" w:fill="DFDFDF"/>
            <w:vAlign w:val="bottom"/>
          </w:tcPr>
          <w:p w14:paraId="7EE0B582" w14:textId="77777777" w:rsidR="007F284F" w:rsidRPr="00733F64" w:rsidRDefault="007F284F" w:rsidP="00433049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Minutes Prepared By:</w:t>
            </w:r>
          </w:p>
        </w:tc>
        <w:tc>
          <w:tcPr>
            <w:tcW w:w="3630" w:type="dxa"/>
            <w:tcBorders>
              <w:right w:val="single" w:sz="8" w:space="0" w:color="auto"/>
            </w:tcBorders>
            <w:vAlign w:val="bottom"/>
          </w:tcPr>
          <w:p w14:paraId="0DA03025" w14:textId="33E72BAE" w:rsidR="007F284F" w:rsidRPr="00733F64" w:rsidRDefault="007F284F" w:rsidP="00433049">
            <w:pPr>
              <w:rPr>
                <w:sz w:val="20"/>
                <w:szCs w:val="20"/>
              </w:rPr>
            </w:pPr>
            <w:r w:rsidRPr="00733F64">
              <w:rPr>
                <w:rFonts w:eastAsia="Arial"/>
                <w:sz w:val="20"/>
                <w:szCs w:val="20"/>
              </w:rPr>
              <w:t>GSA Secretary</w:t>
            </w:r>
            <w:r w:rsidR="000A5AEC">
              <w:rPr>
                <w:rFonts w:eastAsia="Arial"/>
                <w:sz w:val="20"/>
                <w:szCs w:val="20"/>
              </w:rPr>
              <w:t xml:space="preserve"> – Naga Venkat Palaparthy</w:t>
            </w:r>
          </w:p>
        </w:tc>
        <w:tc>
          <w:tcPr>
            <w:tcW w:w="1170" w:type="dxa"/>
            <w:tcBorders>
              <w:top w:val="single" w:sz="8" w:space="0" w:color="DFDFDF"/>
            </w:tcBorders>
            <w:shd w:val="clear" w:color="auto" w:fill="DFDFDF"/>
            <w:vAlign w:val="bottom"/>
          </w:tcPr>
          <w:p w14:paraId="5563AEEB" w14:textId="77777777" w:rsidR="007F284F" w:rsidRPr="00733F64" w:rsidRDefault="007F284F" w:rsidP="00433049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Location:</w:t>
            </w:r>
          </w:p>
        </w:tc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6C3A3F0A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  <w:tc>
          <w:tcPr>
            <w:tcW w:w="3760" w:type="dxa"/>
            <w:gridSpan w:val="2"/>
            <w:vAlign w:val="bottom"/>
          </w:tcPr>
          <w:p w14:paraId="11916264" w14:textId="77777777" w:rsidR="007F284F" w:rsidRPr="00733F64" w:rsidRDefault="007F284F" w:rsidP="00433049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 xml:space="preserve"> Individual home via Google Meet.</w:t>
            </w:r>
          </w:p>
        </w:tc>
        <w:tc>
          <w:tcPr>
            <w:tcW w:w="20" w:type="dxa"/>
            <w:tcBorders>
              <w:top w:val="single" w:sz="8" w:space="0" w:color="auto"/>
            </w:tcBorders>
            <w:shd w:val="clear" w:color="auto" w:fill="000000"/>
            <w:vAlign w:val="bottom"/>
          </w:tcPr>
          <w:p w14:paraId="11783E45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</w:tr>
      <w:tr w:rsidR="007F284F" w:rsidRPr="00733F64" w14:paraId="34748F62" w14:textId="77777777" w:rsidTr="000A5AEC">
        <w:trPr>
          <w:trHeight w:val="64"/>
        </w:trPr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1C19E275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23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DFDFDF"/>
            <w:vAlign w:val="bottom"/>
          </w:tcPr>
          <w:p w14:paraId="28115D66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363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3D38E30D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1170" w:type="dxa"/>
            <w:tcBorders>
              <w:bottom w:val="single" w:sz="8" w:space="0" w:color="auto"/>
            </w:tcBorders>
            <w:shd w:val="clear" w:color="auto" w:fill="DFDFDF"/>
            <w:vAlign w:val="bottom"/>
          </w:tcPr>
          <w:p w14:paraId="4A6B5120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4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12140594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3740" w:type="dxa"/>
            <w:tcBorders>
              <w:bottom w:val="single" w:sz="8" w:space="0" w:color="auto"/>
            </w:tcBorders>
            <w:vAlign w:val="bottom"/>
          </w:tcPr>
          <w:p w14:paraId="2526C726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5BB2C21D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73CDAD0C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</w:tr>
      <w:tr w:rsidR="007F284F" w:rsidRPr="00733F64" w14:paraId="4758E848" w14:textId="77777777" w:rsidTr="000A5AEC">
        <w:trPr>
          <w:trHeight w:val="262"/>
        </w:trPr>
        <w:tc>
          <w:tcPr>
            <w:tcW w:w="20" w:type="dxa"/>
            <w:vAlign w:val="bottom"/>
          </w:tcPr>
          <w:p w14:paraId="76AD7D56" w14:textId="77777777" w:rsidR="007F284F" w:rsidRPr="00733F64" w:rsidRDefault="007F284F" w:rsidP="00433049"/>
        </w:tc>
        <w:tc>
          <w:tcPr>
            <w:tcW w:w="238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78AE4B2B" w14:textId="77777777" w:rsidR="007F284F" w:rsidRPr="00733F64" w:rsidRDefault="007F284F" w:rsidP="00433049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1. Meeting Objective</w:t>
            </w:r>
          </w:p>
        </w:tc>
        <w:tc>
          <w:tcPr>
            <w:tcW w:w="363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5186A56F" w14:textId="77777777" w:rsidR="007F284F" w:rsidRPr="00733F64" w:rsidRDefault="007F284F" w:rsidP="00433049"/>
        </w:tc>
        <w:tc>
          <w:tcPr>
            <w:tcW w:w="1170" w:type="dxa"/>
            <w:shd w:val="clear" w:color="auto" w:fill="CCECFF"/>
            <w:vAlign w:val="bottom"/>
          </w:tcPr>
          <w:p w14:paraId="3585740F" w14:textId="77777777" w:rsidR="007F284F" w:rsidRPr="00733F64" w:rsidRDefault="007F284F" w:rsidP="00433049"/>
        </w:tc>
        <w:tc>
          <w:tcPr>
            <w:tcW w:w="40" w:type="dxa"/>
            <w:tcBorders>
              <w:right w:val="single" w:sz="8" w:space="0" w:color="CCECFF"/>
            </w:tcBorders>
            <w:vAlign w:val="bottom"/>
          </w:tcPr>
          <w:p w14:paraId="5BC22A08" w14:textId="77777777" w:rsidR="007F284F" w:rsidRPr="00733F64" w:rsidRDefault="007F284F" w:rsidP="00433049"/>
        </w:tc>
        <w:tc>
          <w:tcPr>
            <w:tcW w:w="3740" w:type="dxa"/>
            <w:shd w:val="clear" w:color="auto" w:fill="CCECFF"/>
            <w:vAlign w:val="bottom"/>
          </w:tcPr>
          <w:p w14:paraId="42D352CB" w14:textId="77777777" w:rsidR="007F284F" w:rsidRPr="00733F64" w:rsidRDefault="007F284F" w:rsidP="00433049"/>
        </w:tc>
        <w:tc>
          <w:tcPr>
            <w:tcW w:w="20" w:type="dxa"/>
            <w:shd w:val="clear" w:color="auto" w:fill="000000"/>
            <w:vAlign w:val="bottom"/>
          </w:tcPr>
          <w:p w14:paraId="401C0013" w14:textId="77777777" w:rsidR="007F284F" w:rsidRPr="00733F64" w:rsidRDefault="007F284F" w:rsidP="00433049"/>
        </w:tc>
        <w:tc>
          <w:tcPr>
            <w:tcW w:w="20" w:type="dxa"/>
            <w:vAlign w:val="bottom"/>
          </w:tcPr>
          <w:p w14:paraId="0D3BB9F0" w14:textId="77777777" w:rsidR="007F284F" w:rsidRPr="00733F64" w:rsidRDefault="007F284F" w:rsidP="00433049"/>
        </w:tc>
      </w:tr>
      <w:tr w:rsidR="007F284F" w:rsidRPr="00733F64" w14:paraId="281D0418" w14:textId="77777777" w:rsidTr="000A5AEC">
        <w:trPr>
          <w:trHeight w:val="67"/>
        </w:trPr>
        <w:tc>
          <w:tcPr>
            <w:tcW w:w="20" w:type="dxa"/>
            <w:vAlign w:val="bottom"/>
          </w:tcPr>
          <w:p w14:paraId="38D3DF8F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238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33343CC7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363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760C713C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1170" w:type="dxa"/>
            <w:shd w:val="clear" w:color="auto" w:fill="CCECFF"/>
            <w:vAlign w:val="bottom"/>
          </w:tcPr>
          <w:p w14:paraId="56610DEC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40" w:type="dxa"/>
            <w:tcBorders>
              <w:right w:val="single" w:sz="8" w:space="0" w:color="CCECFF"/>
            </w:tcBorders>
            <w:vAlign w:val="bottom"/>
          </w:tcPr>
          <w:p w14:paraId="645FEBC7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3740" w:type="dxa"/>
            <w:shd w:val="clear" w:color="auto" w:fill="CCECFF"/>
            <w:vAlign w:val="bottom"/>
          </w:tcPr>
          <w:p w14:paraId="4EE5115A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vAlign w:val="bottom"/>
          </w:tcPr>
          <w:p w14:paraId="44D77E4A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vAlign w:val="bottom"/>
          </w:tcPr>
          <w:p w14:paraId="1A14B97F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</w:tr>
    </w:tbl>
    <w:p w14:paraId="7C32E714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23059FA5" wp14:editId="29CA4B18">
                <wp:simplePos x="0" y="0"/>
                <wp:positionH relativeFrom="column">
                  <wp:posOffset>6985000</wp:posOffset>
                </wp:positionH>
                <wp:positionV relativeFrom="paragraph">
                  <wp:posOffset>-719455</wp:posOffset>
                </wp:positionV>
                <wp:extent cx="16510" cy="12700"/>
                <wp:effectExtent l="0" t="0" r="0" b="0"/>
                <wp:wrapNone/>
                <wp:docPr id="2" name="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510" cy="127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6FD2A4B" id="Shape 2" o:spid="_x0000_s1026" style="position:absolute;margin-left:550pt;margin-top:-56.65pt;width:1.3pt;height:1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" o:allowincell="f" fillcolor="black" stroked="f"/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50AF9C81" wp14:editId="7C13D0F5">
                <wp:simplePos x="0" y="0"/>
                <wp:positionH relativeFrom="column">
                  <wp:posOffset>0</wp:posOffset>
                </wp:positionH>
                <wp:positionV relativeFrom="paragraph">
                  <wp:posOffset>-42545</wp:posOffset>
                </wp:positionV>
                <wp:extent cx="0" cy="250825"/>
                <wp:effectExtent l="0" t="0" r="0" b="0"/>
                <wp:wrapNone/>
                <wp:docPr id="3" name="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5082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BC486EA" id="Shape 3" o:spid="_x0000_s1026" style="position:absolute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3.35pt" to="0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" o:allowincell="f" filled="t" strokeweight=".48pt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1F444DE1" wp14:editId="1A6C626B">
                <wp:simplePos x="0" y="0"/>
                <wp:positionH relativeFrom="column">
                  <wp:posOffset>-3175</wp:posOffset>
                </wp:positionH>
                <wp:positionV relativeFrom="paragraph">
                  <wp:posOffset>5715</wp:posOffset>
                </wp:positionV>
                <wp:extent cx="6995795" cy="0"/>
                <wp:effectExtent l="0" t="0" r="0" b="0"/>
                <wp:wrapNone/>
                <wp:docPr id="4" name="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95795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219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91851A9" id="Shape 4" o:spid="_x0000_s1026" style="position:absolute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25pt,.45pt" to="550.6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" o:allowincell="f" filled="t" strokeweight=".33864mm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 wp14:anchorId="4B0866C1" wp14:editId="1C5AE9AF">
                <wp:simplePos x="0" y="0"/>
                <wp:positionH relativeFrom="column">
                  <wp:posOffset>6976110</wp:posOffset>
                </wp:positionH>
                <wp:positionV relativeFrom="paragraph">
                  <wp:posOffset>0</wp:posOffset>
                </wp:positionV>
                <wp:extent cx="0" cy="214630"/>
                <wp:effectExtent l="0" t="0" r="0" b="0"/>
                <wp:wrapNone/>
                <wp:docPr id="5" name="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1463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9E3797" id="Shape 5" o:spid="_x0000_s1026" style="position:absolute;z-index:-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49.3pt,0" to="549.3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" o:allowincell="f" filled="t" strokeweight=".16931mm">
                <v:stroke joinstyle="miter"/>
                <o:lock v:ext="edit" shapetype="f"/>
              </v:line>
            </w:pict>
          </mc:Fallback>
        </mc:AlternateContent>
      </w:r>
    </w:p>
    <w:p w14:paraId="47D7ECB7" w14:textId="77777777" w:rsidR="007F284F" w:rsidRPr="00733F64" w:rsidRDefault="007F284F" w:rsidP="007F284F">
      <w:pPr>
        <w:spacing w:line="54" w:lineRule="exact"/>
        <w:rPr>
          <w:sz w:val="24"/>
          <w:szCs w:val="24"/>
        </w:rPr>
      </w:pPr>
    </w:p>
    <w:p w14:paraId="41A10B76" w14:textId="407AB8BB" w:rsidR="007F284F" w:rsidRPr="00733F64" w:rsidRDefault="007F284F" w:rsidP="007F284F">
      <w:pPr>
        <w:ind w:left="4200"/>
        <w:rPr>
          <w:sz w:val="20"/>
          <w:szCs w:val="20"/>
        </w:rPr>
      </w:pPr>
      <w:r>
        <w:rPr>
          <w:rFonts w:eastAsia="Arial"/>
        </w:rPr>
        <w:t xml:space="preserve">General Council Meeting </w:t>
      </w:r>
    </w:p>
    <w:p w14:paraId="5A4185AF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 wp14:anchorId="66C3A3CE" wp14:editId="7A700FBE">
                <wp:simplePos x="0" y="0"/>
                <wp:positionH relativeFrom="column">
                  <wp:posOffset>5080</wp:posOffset>
                </wp:positionH>
                <wp:positionV relativeFrom="paragraph">
                  <wp:posOffset>3810</wp:posOffset>
                </wp:positionV>
                <wp:extent cx="6973570" cy="0"/>
                <wp:effectExtent l="0" t="0" r="0" b="0"/>
                <wp:wrapNone/>
                <wp:docPr id="6" name="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7357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A1FD441" id="Shape 6" o:spid="_x0000_s1026" style="position:absolute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4pt,.3pt" to="549.5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" o:allowincell="f" filled="t" strokeweight=".48pt">
                <v:stroke joinstyle="miter"/>
                <o:lock v:ext="edit" shapetype="f"/>
              </v:line>
            </w:pict>
          </mc:Fallback>
        </mc:AlternateContent>
      </w:r>
    </w:p>
    <w:p w14:paraId="1EB25FEB" w14:textId="72628B8E" w:rsidR="007F284F" w:rsidRPr="00733F64" w:rsidRDefault="001F56AB" w:rsidP="007F284F">
      <w:pPr>
        <w:spacing w:line="265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w:drawing>
          <wp:anchor distT="0" distB="0" distL="114300" distR="114300" simplePos="0" relativeHeight="251664384" behindDoc="1" locked="0" layoutInCell="0" allowOverlap="1" wp14:anchorId="58CEE881" wp14:editId="62AD5D6F">
            <wp:simplePos x="0" y="0"/>
            <wp:positionH relativeFrom="column">
              <wp:posOffset>-2540</wp:posOffset>
            </wp:positionH>
            <wp:positionV relativeFrom="paragraph">
              <wp:posOffset>90805</wp:posOffset>
            </wp:positionV>
            <wp:extent cx="6984365" cy="350520"/>
            <wp:effectExtent l="0" t="0" r="6985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4365" cy="3505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C168FF1" w14:textId="77777777" w:rsidR="007F284F" w:rsidRPr="00733F64" w:rsidRDefault="007F284F" w:rsidP="007F284F">
      <w:pPr>
        <w:ind w:left="20"/>
        <w:rPr>
          <w:sz w:val="20"/>
          <w:szCs w:val="20"/>
        </w:rPr>
      </w:pPr>
      <w:r w:rsidRPr="00733F64">
        <w:rPr>
          <w:noProof/>
          <w:sz w:val="1"/>
          <w:szCs w:val="1"/>
        </w:rPr>
        <w:drawing>
          <wp:inline distT="0" distB="0" distL="0" distR="0" wp14:anchorId="3818DA2B" wp14:editId="2C767E10">
            <wp:extent cx="67945" cy="2032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945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="Arial"/>
          <w:b/>
          <w:bCs/>
          <w:sz w:val="18"/>
          <w:szCs w:val="18"/>
        </w:rPr>
        <w:t xml:space="preserve"> </w:t>
      </w:r>
      <w:r w:rsidRPr="00733F64">
        <w:rPr>
          <w:rFonts w:eastAsia="Arial"/>
          <w:b/>
          <w:bCs/>
          <w:sz w:val="18"/>
          <w:szCs w:val="18"/>
        </w:rPr>
        <w:t>2. Attendees</w:t>
      </w:r>
    </w:p>
    <w:p w14:paraId="489CD4A9" w14:textId="1E20FBA4" w:rsidR="007F284F" w:rsidRPr="00733F64" w:rsidRDefault="007F284F" w:rsidP="007F284F">
      <w:pPr>
        <w:spacing w:line="20" w:lineRule="exact"/>
        <w:rPr>
          <w:sz w:val="24"/>
          <w:szCs w:val="24"/>
        </w:rPr>
      </w:pPr>
    </w:p>
    <w:p w14:paraId="43973581" w14:textId="77777777" w:rsidR="007F284F" w:rsidRDefault="007F284F" w:rsidP="007F284F">
      <w:pPr>
        <w:spacing w:line="234" w:lineRule="auto"/>
        <w:ind w:right="1200"/>
        <w:rPr>
          <w:rFonts w:eastAsia="Arial"/>
        </w:rPr>
      </w:pPr>
    </w:p>
    <w:p w14:paraId="7C5514BF" w14:textId="6AF23DF3" w:rsidR="007F284F" w:rsidRDefault="007F284F" w:rsidP="00246CB1">
      <w:pPr>
        <w:spacing w:line="234" w:lineRule="auto"/>
        <w:ind w:left="120" w:right="1200"/>
        <w:rPr>
          <w:rFonts w:eastAsia="Arial"/>
        </w:rPr>
      </w:pPr>
      <w:r>
        <w:rPr>
          <w:rFonts w:eastAsia="Arial"/>
        </w:rPr>
        <w:t xml:space="preserve">Executive Council Members: </w:t>
      </w:r>
      <w:r w:rsidR="0027767F">
        <w:rPr>
          <w:rFonts w:eastAsia="Arial"/>
        </w:rPr>
        <w:t xml:space="preserve">Naga Venkat Palaparthy (VP Academic and External Affairs), </w:t>
      </w:r>
      <w:r>
        <w:rPr>
          <w:rFonts w:eastAsia="Arial"/>
        </w:rPr>
        <w:t>Deepthi Gudapati (VP Student Life)</w:t>
      </w:r>
      <w:r w:rsidR="0027767F">
        <w:rPr>
          <w:rFonts w:eastAsia="Arial"/>
        </w:rPr>
        <w:t xml:space="preserve">, Bhargav Sai </w:t>
      </w:r>
      <w:proofErr w:type="spellStart"/>
      <w:r w:rsidR="0027767F">
        <w:rPr>
          <w:rFonts w:eastAsia="Arial"/>
        </w:rPr>
        <w:t>Nakkina</w:t>
      </w:r>
      <w:proofErr w:type="spellEnd"/>
      <w:r w:rsidR="0027767F">
        <w:rPr>
          <w:rFonts w:eastAsia="Arial"/>
        </w:rPr>
        <w:t xml:space="preserve"> (VP Finance)</w:t>
      </w:r>
    </w:p>
    <w:p w14:paraId="6A3F7222" w14:textId="55458E10" w:rsidR="00AA5E00" w:rsidRDefault="00AA5E00" w:rsidP="00AA5E00">
      <w:pPr>
        <w:spacing w:line="234" w:lineRule="auto"/>
        <w:ind w:right="1200" w:firstLine="120"/>
        <w:rPr>
          <w:rFonts w:eastAsia="Arial"/>
        </w:rPr>
      </w:pPr>
      <w:r>
        <w:rPr>
          <w:rFonts w:eastAsia="Arial"/>
        </w:rPr>
        <w:t xml:space="preserve">Representative Council Members: </w:t>
      </w:r>
      <w:r w:rsidRPr="00971C4B">
        <w:rPr>
          <w:rFonts w:eastAsia="Arial"/>
        </w:rPr>
        <w:t xml:space="preserve">Abhilash Reddy </w:t>
      </w:r>
      <w:proofErr w:type="spellStart"/>
      <w:r w:rsidRPr="00971C4B">
        <w:rPr>
          <w:rFonts w:eastAsia="Arial"/>
        </w:rPr>
        <w:t>Nallarala</w:t>
      </w:r>
      <w:proofErr w:type="spellEnd"/>
      <w:r w:rsidRPr="00971C4B">
        <w:rPr>
          <w:rFonts w:eastAsia="Arial"/>
        </w:rPr>
        <w:t xml:space="preserve">, </w:t>
      </w:r>
      <w:proofErr w:type="spellStart"/>
      <w:r w:rsidRPr="00971C4B">
        <w:rPr>
          <w:rFonts w:eastAsia="Arial"/>
        </w:rPr>
        <w:t>Isha</w:t>
      </w:r>
      <w:proofErr w:type="spellEnd"/>
      <w:r w:rsidRPr="00971C4B">
        <w:rPr>
          <w:rFonts w:eastAsia="Arial"/>
        </w:rPr>
        <w:t xml:space="preserve"> Pathak, Manroop kaur,</w:t>
      </w:r>
      <w:r>
        <w:rPr>
          <w:rFonts w:eastAsia="Arial"/>
        </w:rPr>
        <w:t xml:space="preserve"> Jemima </w:t>
      </w:r>
    </w:p>
    <w:p w14:paraId="6709ED54" w14:textId="0E1F0F1A" w:rsidR="007F284F" w:rsidRDefault="007F284F" w:rsidP="007F284F">
      <w:pPr>
        <w:spacing w:line="234" w:lineRule="auto"/>
        <w:ind w:right="1200" w:firstLine="120"/>
        <w:rPr>
          <w:rFonts w:eastAsia="Arial"/>
        </w:rPr>
      </w:pPr>
      <w:r>
        <w:rPr>
          <w:rFonts w:eastAsia="Arial"/>
        </w:rPr>
        <w:t xml:space="preserve">Management: </w:t>
      </w:r>
      <w:r w:rsidR="00571863">
        <w:rPr>
          <w:rFonts w:eastAsia="Arial"/>
        </w:rPr>
        <w:t>Dr. Schmidt</w:t>
      </w:r>
      <w:r w:rsidR="00A57818">
        <w:rPr>
          <w:rFonts w:eastAsia="Arial"/>
        </w:rPr>
        <w:t xml:space="preserve">, </w:t>
      </w:r>
      <w:r w:rsidR="006A07F7">
        <w:rPr>
          <w:rFonts w:eastAsia="Arial"/>
        </w:rPr>
        <w:t>Dr. Barb</w:t>
      </w:r>
      <w:r w:rsidR="00AA5E00">
        <w:rPr>
          <w:rFonts w:eastAsia="Arial"/>
        </w:rPr>
        <w:t>.</w:t>
      </w:r>
    </w:p>
    <w:p w14:paraId="02E298CB" w14:textId="77777777" w:rsidR="007F284F" w:rsidRPr="00733F64" w:rsidRDefault="007F284F" w:rsidP="007F284F">
      <w:pPr>
        <w:spacing w:line="234" w:lineRule="auto"/>
        <w:ind w:right="1200"/>
        <w:rPr>
          <w:rFonts w:eastAsia="Arial"/>
        </w:rPr>
      </w:pPr>
      <w:r>
        <w:rPr>
          <w:rFonts w:eastAsia="Arial"/>
        </w:rPr>
        <w:tab/>
      </w:r>
    </w:p>
    <w:p w14:paraId="4A0C5F17" w14:textId="77777777" w:rsidR="007F284F" w:rsidRPr="00733F64" w:rsidRDefault="007F284F" w:rsidP="007F284F">
      <w:pPr>
        <w:spacing w:line="200" w:lineRule="exact"/>
        <w:ind w:right="65"/>
        <w:rPr>
          <w:sz w:val="24"/>
          <w:szCs w:val="24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593"/>
        <w:gridCol w:w="7185"/>
      </w:tblGrid>
      <w:tr w:rsidR="007F284F" w:rsidRPr="00733F64" w14:paraId="5A49D54D" w14:textId="77777777" w:rsidTr="005C09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8" w:type="dxa"/>
            <w:gridSpan w:val="2"/>
          </w:tcPr>
          <w:p w14:paraId="57A8C9CD" w14:textId="77777777" w:rsidR="007F284F" w:rsidRPr="00733F64" w:rsidRDefault="007F284F" w:rsidP="00433049">
            <w:pPr>
              <w:ind w:left="120"/>
              <w:rPr>
                <w:sz w:val="20"/>
                <w:szCs w:val="20"/>
              </w:rPr>
            </w:pPr>
            <w:r w:rsidRPr="00733F64">
              <w:rPr>
                <w:rFonts w:eastAsia="Arial"/>
                <w:sz w:val="18"/>
                <w:szCs w:val="18"/>
              </w:rPr>
              <w:t>3. Agenda and Notes, Decisions, Issues</w:t>
            </w:r>
          </w:p>
          <w:p w14:paraId="0152A328" w14:textId="77777777" w:rsidR="007F284F" w:rsidRPr="00733F64" w:rsidRDefault="007F284F" w:rsidP="00433049">
            <w:pPr>
              <w:spacing w:line="200" w:lineRule="exact"/>
              <w:rPr>
                <w:sz w:val="24"/>
                <w:szCs w:val="24"/>
              </w:rPr>
            </w:pPr>
          </w:p>
        </w:tc>
      </w:tr>
      <w:tr w:rsidR="007F284F" w:rsidRPr="00733F64" w14:paraId="33CF567D" w14:textId="77777777" w:rsidTr="005C09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3" w:type="dxa"/>
          </w:tcPr>
          <w:p w14:paraId="5D88C569" w14:textId="77777777" w:rsidR="007F284F" w:rsidRPr="00733F64" w:rsidRDefault="007F284F" w:rsidP="00433049">
            <w:pPr>
              <w:spacing w:line="200" w:lineRule="exact"/>
              <w:rPr>
                <w:sz w:val="24"/>
                <w:szCs w:val="24"/>
              </w:rPr>
            </w:pPr>
            <w:r w:rsidRPr="00733F64">
              <w:rPr>
                <w:rFonts w:eastAsia="Arial"/>
                <w:sz w:val="18"/>
                <w:szCs w:val="18"/>
              </w:rPr>
              <w:t>Topic</w:t>
            </w:r>
          </w:p>
        </w:tc>
        <w:tc>
          <w:tcPr>
            <w:tcW w:w="7185" w:type="dxa"/>
          </w:tcPr>
          <w:p w14:paraId="630A3BA9" w14:textId="77777777" w:rsidR="007F284F" w:rsidRPr="00733F64" w:rsidRDefault="007F284F" w:rsidP="00433049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/>
                <w:b/>
                <w:bCs/>
                <w:sz w:val="18"/>
                <w:szCs w:val="18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Discussion</w:t>
            </w:r>
          </w:p>
          <w:p w14:paraId="1A9FBF87" w14:textId="77777777" w:rsidR="007F284F" w:rsidRPr="00733F64" w:rsidRDefault="007F284F" w:rsidP="00433049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7D835E8E" w14:textId="77777777" w:rsidR="007F284F" w:rsidRPr="00733F64" w:rsidRDefault="007F284F" w:rsidP="00433049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7F284F" w:rsidRPr="00733F64" w14:paraId="393823CB" w14:textId="77777777" w:rsidTr="005C0916">
        <w:trPr>
          <w:trHeight w:val="410"/>
        </w:trPr>
        <w:tc>
          <w:tcPr>
            <w:tcW w:w="3593" w:type="dxa"/>
            <w:shd w:val="clear" w:color="auto" w:fill="FFFFFF" w:themeFill="background1"/>
          </w:tcPr>
          <w:p w14:paraId="3435B847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  <w:r>
              <w:rPr>
                <w:rFonts w:eastAsia="Arial"/>
                <w:b w:val="0"/>
                <w:bCs w:val="0"/>
                <w:sz w:val="18"/>
                <w:szCs w:val="18"/>
              </w:rPr>
              <w:t xml:space="preserve">Other </w:t>
            </w:r>
            <w:r w:rsidRPr="00733F64">
              <w:rPr>
                <w:rFonts w:eastAsia="Arial"/>
                <w:b w:val="0"/>
                <w:bCs w:val="0"/>
                <w:sz w:val="18"/>
                <w:szCs w:val="18"/>
              </w:rPr>
              <w:t xml:space="preserve">Issues </w:t>
            </w:r>
          </w:p>
          <w:p w14:paraId="0BEB3E7C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5AC8C17C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62B392DA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1E15A91D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400570F0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2BCA71E4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10801558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1CBF7875" w14:textId="2800B2A0" w:rsidR="007F284F" w:rsidRDefault="00507722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  <w:r>
              <w:rPr>
                <w:rFonts w:eastAsia="Arial"/>
                <w:sz w:val="18"/>
                <w:szCs w:val="18"/>
              </w:rPr>
              <w:t xml:space="preserve"> </w:t>
            </w:r>
          </w:p>
          <w:p w14:paraId="787CEFC6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6C0785E0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77A7C175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79B592AC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45C8C359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41FB18B4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58EF9665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7A6974D5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3AB40EE8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28ACBA1E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056CD097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3A8AF378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5F6F2286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458C624B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35A3BB80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  <w:shd w:val="clear" w:color="auto" w:fill="E7E6E6" w:themeFill="background2"/>
              </w:rPr>
            </w:pPr>
          </w:p>
          <w:p w14:paraId="655CF8B0" w14:textId="77777777" w:rsidR="007F284F" w:rsidRPr="00733F64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b w:val="0"/>
                <w:bCs w:val="0"/>
                <w:sz w:val="18"/>
                <w:szCs w:val="18"/>
              </w:rPr>
            </w:pPr>
          </w:p>
        </w:tc>
        <w:tc>
          <w:tcPr>
            <w:tcW w:w="7185" w:type="dxa"/>
            <w:shd w:val="clear" w:color="auto" w:fill="FFFFFF" w:themeFill="background1"/>
          </w:tcPr>
          <w:p w14:paraId="433E18E8" w14:textId="77777777" w:rsidR="00BA0A4E" w:rsidRDefault="00BA0A4E" w:rsidP="00BA0A4E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>Sandeep welcomed everyone to the Annual General Meeting (AGM).</w:t>
            </w:r>
          </w:p>
          <w:p w14:paraId="51A7CD07" w14:textId="1813DFBF" w:rsidR="00BA0A4E" w:rsidRDefault="00BA0A4E" w:rsidP="00BA0A4E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 xml:space="preserve">The session was started by </w:t>
            </w:r>
            <w:r w:rsidR="000F7665">
              <w:t xml:space="preserve">the </w:t>
            </w:r>
            <w:r>
              <w:t xml:space="preserve">GRC Representative of MISSM – Manroop </w:t>
            </w:r>
            <w:r w:rsidR="000F7665">
              <w:t>K</w:t>
            </w:r>
            <w:r>
              <w:t>aur who was the chair for the AGM.</w:t>
            </w:r>
          </w:p>
          <w:p w14:paraId="5842A132" w14:textId="08DB32F8" w:rsidR="00BA0A4E" w:rsidRDefault="00BA0A4E" w:rsidP="00BA0A4E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>Manroop Kaur welcomed Dr. Schmidt, Dr. Barb</w:t>
            </w:r>
            <w:r w:rsidR="000F7665">
              <w:t>,</w:t>
            </w:r>
            <w:r>
              <w:t xml:space="preserve"> and Mr. Quinn and introduced all the council members to all the graduate students </w:t>
            </w:r>
            <w:r w:rsidR="000F7665">
              <w:t xml:space="preserve">who </w:t>
            </w:r>
            <w:r>
              <w:t>attended.</w:t>
            </w:r>
          </w:p>
          <w:p w14:paraId="38804B06" w14:textId="19C4C9BE" w:rsidR="00F056CB" w:rsidRDefault="00BA0A4E" w:rsidP="00BA0A4E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>Manroop calls for meeting order and Declaration of Quorum.</w:t>
            </w:r>
          </w:p>
          <w:p w14:paraId="1232F9C7" w14:textId="76D63772" w:rsidR="00BA0A4E" w:rsidRDefault="00BA0A4E" w:rsidP="00BA0A4E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 xml:space="preserve">Naga Venkat confirms the quorum for the meeting and asked </w:t>
            </w:r>
            <w:r w:rsidR="00A43C1A">
              <w:t>Manroop</w:t>
            </w:r>
            <w:r>
              <w:t xml:space="preserve"> to continue with </w:t>
            </w:r>
            <w:r w:rsidR="000F7665">
              <w:t xml:space="preserve">the </w:t>
            </w:r>
            <w:r>
              <w:t xml:space="preserve">discussion followed by </w:t>
            </w:r>
            <w:r w:rsidR="000F7665">
              <w:t xml:space="preserve">the </w:t>
            </w:r>
            <w:r>
              <w:t xml:space="preserve">voting process  </w:t>
            </w:r>
          </w:p>
          <w:p w14:paraId="5F94CC43" w14:textId="1319F845" w:rsidR="00BA0A4E" w:rsidRDefault="00BA0A4E" w:rsidP="00BA0A4E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>Manroop asks for AGM agenda approval if they are no addition</w:t>
            </w:r>
            <w:r w:rsidR="000F7665">
              <w:t>al</w:t>
            </w:r>
            <w:r>
              <w:t xml:space="preserve"> or changes to it.</w:t>
            </w:r>
          </w:p>
          <w:p w14:paraId="62F7907F" w14:textId="66561940" w:rsidR="00BA0A4E" w:rsidRDefault="00BA0A4E" w:rsidP="00BA0A4E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 xml:space="preserve">Hearing none, she then asked for </w:t>
            </w:r>
            <w:r w:rsidR="000F7665">
              <w:t xml:space="preserve">a </w:t>
            </w:r>
            <w:r>
              <w:t>motion to approve the AGM agenda.</w:t>
            </w:r>
          </w:p>
          <w:p w14:paraId="12620FD4" w14:textId="525C4F37" w:rsidR="00BA0A4E" w:rsidRDefault="00BA0A4E" w:rsidP="00BA0A4E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 xml:space="preserve">Deepthi passed the motion and seconded by Bhargava </w:t>
            </w:r>
          </w:p>
          <w:p w14:paraId="78C0ECE5" w14:textId="10139035" w:rsidR="00BA0A4E" w:rsidRDefault="00BA0A4E" w:rsidP="00BA0A4E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 xml:space="preserve">Manroop asked for </w:t>
            </w:r>
            <w:r w:rsidR="000F7665">
              <w:t xml:space="preserve">a </w:t>
            </w:r>
            <w:r>
              <w:t>declaration of any conflict of interest</w:t>
            </w:r>
          </w:p>
          <w:p w14:paraId="074F59B9" w14:textId="0472A72D" w:rsidR="00BA0A4E" w:rsidRDefault="00BA0A4E" w:rsidP="00BA0A4E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 xml:space="preserve">Hearing none, Manroop further asked for approval of previous AGM minutes of </w:t>
            </w:r>
            <w:r w:rsidR="000F7665">
              <w:t xml:space="preserve">the </w:t>
            </w:r>
            <w:r>
              <w:t>meeting which happened on Oct 15, 2019.</w:t>
            </w:r>
          </w:p>
          <w:p w14:paraId="7CD22AFA" w14:textId="10699B4B" w:rsidR="00BA0A4E" w:rsidRDefault="00BA0A4E" w:rsidP="00BA0A4E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 xml:space="preserve">All in favor, the minutes for </w:t>
            </w:r>
            <w:r w:rsidR="000F7665">
              <w:t xml:space="preserve">the </w:t>
            </w:r>
            <w:r>
              <w:t>previous year</w:t>
            </w:r>
            <w:r w:rsidR="000F7665">
              <w:t>'s</w:t>
            </w:r>
            <w:r>
              <w:t xml:space="preserve"> AGM has been approved.</w:t>
            </w:r>
          </w:p>
          <w:p w14:paraId="51662C30" w14:textId="3E7744AB" w:rsidR="00BA0A4E" w:rsidRDefault="00BA0A4E" w:rsidP="00BA0A4E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>Manroop asked GSA President - Sandeep to discuss more the AGM report with everyone.</w:t>
            </w:r>
          </w:p>
          <w:p w14:paraId="4D6F730C" w14:textId="77777777" w:rsidR="00BA0A4E" w:rsidRDefault="00BA0A4E" w:rsidP="00BA0A4E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>Sandeep informed everyone about the highlights of GSA achievements for the past 6 months.</w:t>
            </w:r>
          </w:p>
          <w:p w14:paraId="77DC7E6C" w14:textId="7B6A5595" w:rsidR="00B01163" w:rsidRDefault="00BA0A4E" w:rsidP="00B01163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>Sandeep said that d</w:t>
            </w:r>
            <w:r w:rsidRPr="00BA0A4E">
              <w:t xml:space="preserve">uring the very beginning of our term </w:t>
            </w:r>
            <w:r w:rsidR="00B01163">
              <w:t xml:space="preserve">GSA </w:t>
            </w:r>
            <w:r w:rsidR="00B01163" w:rsidRPr="00BA0A4E">
              <w:t>had</w:t>
            </w:r>
            <w:r w:rsidRPr="00BA0A4E">
              <w:t xml:space="preserve"> an opportunity to meet with ETS for making CUE a member </w:t>
            </w:r>
            <w:r w:rsidR="000F7665">
              <w:t>of</w:t>
            </w:r>
            <w:r w:rsidRPr="00BA0A4E">
              <w:t xml:space="preserve"> </w:t>
            </w:r>
            <w:r w:rsidR="000F7665">
              <w:t xml:space="preserve">the </w:t>
            </w:r>
            <w:r w:rsidRPr="00BA0A4E">
              <w:t>U-Pass program where university students (graduate) of CUE could have got monthly bus pass at a subsidized price</w:t>
            </w:r>
            <w:r w:rsidR="00A43C1A">
              <w:t>.</w:t>
            </w:r>
            <w:r w:rsidRPr="00BA0A4E">
              <w:t xml:space="preserve"> </w:t>
            </w:r>
          </w:p>
          <w:p w14:paraId="72A0AE7C" w14:textId="077C9171" w:rsidR="00A43C1A" w:rsidRDefault="00BA0A4E" w:rsidP="00B01163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 xml:space="preserve">He further added that </w:t>
            </w:r>
            <w:r w:rsidRPr="00BA0A4E">
              <w:t>unfortunately</w:t>
            </w:r>
            <w:r>
              <w:t xml:space="preserve"> due </w:t>
            </w:r>
            <w:r w:rsidR="00B01163">
              <w:t xml:space="preserve">to </w:t>
            </w:r>
            <w:r w:rsidR="00B01163" w:rsidRPr="00BA0A4E">
              <w:t>COVID</w:t>
            </w:r>
            <w:r w:rsidRPr="00BA0A4E">
              <w:t xml:space="preserve"> reasons, ETS has decided not to take any new members for the U-Pass Program till </w:t>
            </w:r>
            <w:r w:rsidR="000F7665">
              <w:t xml:space="preserve">the </w:t>
            </w:r>
            <w:r w:rsidRPr="00BA0A4E">
              <w:t>fall of 2022</w:t>
            </w:r>
            <w:r w:rsidR="000F7665">
              <w:t>,</w:t>
            </w:r>
            <w:r w:rsidRPr="00BA0A4E">
              <w:t xml:space="preserve"> and meetings regarding the same can be expected during Spring 2021.</w:t>
            </w:r>
            <w:r>
              <w:t xml:space="preserve">     </w:t>
            </w:r>
          </w:p>
          <w:p w14:paraId="5BB3B532" w14:textId="5FEBB550" w:rsidR="00A43C1A" w:rsidRDefault="00A43C1A" w:rsidP="00B01163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 xml:space="preserve">Sandeep said that GSA organized </w:t>
            </w:r>
            <w:r w:rsidR="000F7665">
              <w:t xml:space="preserve">a </w:t>
            </w:r>
            <w:r>
              <w:t>couple o</w:t>
            </w:r>
            <w:r w:rsidRPr="00A43C1A">
              <w:t xml:space="preserve">f events during </w:t>
            </w:r>
            <w:r w:rsidR="000F7665">
              <w:t xml:space="preserve">the </w:t>
            </w:r>
            <w:r w:rsidRPr="00A43C1A">
              <w:t xml:space="preserve">2020 fall semesters, meet and greet event on 12th and 25th September and Horror Night on 28th October. </w:t>
            </w:r>
          </w:p>
          <w:p w14:paraId="2CF3AD0F" w14:textId="70979520" w:rsidR="00A43C1A" w:rsidRDefault="00A43C1A" w:rsidP="00B01163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 xml:space="preserve">He informed everyone that GSA saw </w:t>
            </w:r>
            <w:r w:rsidRPr="00A43C1A">
              <w:t xml:space="preserve">good participation for the horror night event, maximum allowed participants for an event according to </w:t>
            </w:r>
            <w:r w:rsidR="000F7665">
              <w:t xml:space="preserve">the </w:t>
            </w:r>
            <w:r w:rsidRPr="00A43C1A">
              <w:t xml:space="preserve">city’s current regulations. </w:t>
            </w:r>
          </w:p>
          <w:p w14:paraId="18132DD2" w14:textId="102C0E5E" w:rsidR="00A43C1A" w:rsidRDefault="00A43C1A" w:rsidP="00B01163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 xml:space="preserve">GSA executives are part of ab-Gpac </w:t>
            </w:r>
            <w:r w:rsidRPr="00A43C1A">
              <w:t>(Alberta Graduate Provincial Advocacy Group) and were instrumental in reviewing and updating its IT Policy and Code of conduct. Being part of ab-</w:t>
            </w:r>
            <w:r>
              <w:t>G</w:t>
            </w:r>
            <w:r w:rsidRPr="00A43C1A">
              <w:t xml:space="preserve">pac has provided GSA CUE exposure at </w:t>
            </w:r>
            <w:r w:rsidR="000F7665">
              <w:t xml:space="preserve">the </w:t>
            </w:r>
            <w:r w:rsidRPr="00A43C1A">
              <w:t>provincial level.</w:t>
            </w:r>
          </w:p>
          <w:p w14:paraId="253F3525" w14:textId="1B9CA388" w:rsidR="00A43C1A" w:rsidRDefault="00A43C1A" w:rsidP="00B01163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>Sandeep told everyone that GSA h</w:t>
            </w:r>
            <w:r w:rsidRPr="00A43C1A">
              <w:t xml:space="preserve">as contributed $15000 for COVID-19 bursaries and </w:t>
            </w:r>
            <w:r>
              <w:t xml:space="preserve">said that </w:t>
            </w:r>
            <w:r w:rsidR="000F7665">
              <w:t xml:space="preserve">the </w:t>
            </w:r>
            <w:r w:rsidRPr="00A43C1A">
              <w:t>university has matched out contribution</w:t>
            </w:r>
            <w:r w:rsidR="000F7665">
              <w:t>s</w:t>
            </w:r>
            <w:r w:rsidRPr="00A43C1A">
              <w:t xml:space="preserve"> </w:t>
            </w:r>
            <w:r w:rsidRPr="00A43C1A">
              <w:lastRenderedPageBreak/>
              <w:t>to make the available COVID-19 bursary amount of $ 30,000 available to the graduate students, during the early days of covid-19 when restrictions were in place</w:t>
            </w:r>
            <w:r>
              <w:t>.</w:t>
            </w:r>
          </w:p>
          <w:p w14:paraId="1B3751A5" w14:textId="50219BE4" w:rsidR="00A43C1A" w:rsidRDefault="00A43C1A" w:rsidP="00B01163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 xml:space="preserve">Manroop asked if anyone has questions </w:t>
            </w:r>
            <w:r w:rsidR="000F7665">
              <w:t>regarding</w:t>
            </w:r>
            <w:r>
              <w:t xml:space="preserve"> the AGM report discussed.</w:t>
            </w:r>
          </w:p>
          <w:p w14:paraId="5BA7B514" w14:textId="77777777" w:rsidR="00A43C1A" w:rsidRDefault="00A43C1A" w:rsidP="00B01163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>Hearing none, considering everyone in favor motion has been carried.</w:t>
            </w:r>
          </w:p>
          <w:p w14:paraId="6CA7F471" w14:textId="34665F5B" w:rsidR="00A43C1A" w:rsidRDefault="00A43C1A" w:rsidP="00B01163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>Manroop asked Bhargava to continue the meeting discussing the VP finance report.</w:t>
            </w:r>
          </w:p>
          <w:p w14:paraId="3FA3B0E2" w14:textId="77777777" w:rsidR="00A43C1A" w:rsidRDefault="00A43C1A" w:rsidP="00B01163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>Bhargava started by informing everyone that GSA has a total revenue of 60,682 CAD for opening the fall 2020 budget which includes spring and student support funds.</w:t>
            </w:r>
          </w:p>
          <w:p w14:paraId="69E2325B" w14:textId="0B233897" w:rsidR="00ED7A18" w:rsidRDefault="00A43C1A" w:rsidP="00B01163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>He said that out of the total revenue, 15,300 were</w:t>
            </w:r>
            <w:r w:rsidR="00ED7A18">
              <w:t xml:space="preserve"> for payroll expense, discretionary and cheque distribution charges were 200 and told that due to increased no. of </w:t>
            </w:r>
            <w:r w:rsidR="00AA5E00">
              <w:t>student’s</w:t>
            </w:r>
            <w:bookmarkStart w:id="0" w:name="_GoBack"/>
            <w:bookmarkEnd w:id="0"/>
            <w:r w:rsidR="00ED7A18">
              <w:t xml:space="preserve"> insurance for GSA has been allocated to 950 CAD.</w:t>
            </w:r>
          </w:p>
          <w:p w14:paraId="6B614FCC" w14:textId="49FC5592" w:rsidR="00ED7A18" w:rsidRDefault="00ED7A18" w:rsidP="00B01163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 xml:space="preserve">Bhargava told that GSA has to pay </w:t>
            </w:r>
            <w:r w:rsidR="000F7665">
              <w:t xml:space="preserve">a </w:t>
            </w:r>
            <w:r>
              <w:t>membership fee to ab-Gpac based on the no. of students everyone semester so for the fall term</w:t>
            </w:r>
            <w:r w:rsidR="000F7665">
              <w:t>,</w:t>
            </w:r>
            <w:r>
              <w:t xml:space="preserve"> GSA will be paying 450 CAD.</w:t>
            </w:r>
          </w:p>
          <w:p w14:paraId="71E0ADFA" w14:textId="77777777" w:rsidR="00ED7A18" w:rsidRDefault="00ED7A18" w:rsidP="00B01163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>He said that for GSA events planning 7000 CAD has been allocated and 5000 CAD for GSA Bursaries and Scholarship</w:t>
            </w:r>
          </w:p>
          <w:p w14:paraId="2BC925E7" w14:textId="459C689C" w:rsidR="00ED7A18" w:rsidRDefault="00ED7A18" w:rsidP="00ED7A18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>Bhargava told that total expenses to be 28,550 CAD and GSA will have a net balance of 32,192 CAD.</w:t>
            </w:r>
          </w:p>
          <w:p w14:paraId="0A9A2286" w14:textId="4366331E" w:rsidR="00BA0A4E" w:rsidRDefault="00ED7A18" w:rsidP="00B01163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>He further talked about the balance sheets and told that GSA will have total liabilities of 78,622 CAD to pay off at the end.</w:t>
            </w:r>
          </w:p>
          <w:p w14:paraId="4AB675CB" w14:textId="3039EF41" w:rsidR="00ED7A18" w:rsidRDefault="00ED7A18" w:rsidP="00B01163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 xml:space="preserve">Bhargava told that </w:t>
            </w:r>
            <w:r w:rsidR="000F7665">
              <w:t xml:space="preserve">the </w:t>
            </w:r>
            <w:r>
              <w:t>audit report for 2019-2020 w</w:t>
            </w:r>
            <w:r w:rsidR="000F7665">
              <w:t>as</w:t>
            </w:r>
            <w:r>
              <w:t xml:space="preserve"> done by him and independent auditor Nithish Bansal.</w:t>
            </w:r>
          </w:p>
          <w:p w14:paraId="32F9C63B" w14:textId="5A6728DF" w:rsidR="00ED7A18" w:rsidRDefault="00ED7A18" w:rsidP="00B01163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 xml:space="preserve">Manroop asked for </w:t>
            </w:r>
            <w:r w:rsidR="000F7665">
              <w:t xml:space="preserve">a </w:t>
            </w:r>
            <w:r>
              <w:t>motion to dispen</w:t>
            </w:r>
            <w:r w:rsidR="000F7665">
              <w:t>s</w:t>
            </w:r>
            <w:r>
              <w:t xml:space="preserve">e the VP Finance report </w:t>
            </w:r>
          </w:p>
          <w:p w14:paraId="3A5415BC" w14:textId="1681E8B7" w:rsidR="00ED7A18" w:rsidRDefault="00ED7A18" w:rsidP="00B01163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>Sreenath passed the motion and seconded by Deepthi.</w:t>
            </w:r>
          </w:p>
          <w:p w14:paraId="70BE58D4" w14:textId="77777777" w:rsidR="00ED7A18" w:rsidRDefault="00ED7A18" w:rsidP="00B01163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 xml:space="preserve">All in favor, the motion has been carried.  </w:t>
            </w:r>
          </w:p>
          <w:p w14:paraId="5162A9E3" w14:textId="4297D6BE" w:rsidR="00ED7A18" w:rsidRDefault="00ED7A18" w:rsidP="00ED7A18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>Manroop told that based on the financial statement society</w:t>
            </w:r>
            <w:r w:rsidR="000F7665">
              <w:t>'s</w:t>
            </w:r>
            <w:r>
              <w:t xml:space="preserve"> annual returns were filed.</w:t>
            </w:r>
          </w:p>
          <w:p w14:paraId="54078CE9" w14:textId="03077BD2" w:rsidR="00ED7A18" w:rsidRDefault="00ED7A18" w:rsidP="00B01163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 xml:space="preserve">Manroop asked </w:t>
            </w:r>
            <w:r w:rsidR="008F57C7">
              <w:t xml:space="preserve">for </w:t>
            </w:r>
            <w:r w:rsidR="000F7665">
              <w:t xml:space="preserve">a </w:t>
            </w:r>
            <w:r>
              <w:t xml:space="preserve">motion to Request </w:t>
            </w:r>
            <w:r w:rsidR="008F57C7">
              <w:t xml:space="preserve">a </w:t>
            </w:r>
            <w:r>
              <w:t xml:space="preserve">Proposal for </w:t>
            </w:r>
            <w:r w:rsidR="008F57C7">
              <w:t xml:space="preserve">hiring an </w:t>
            </w:r>
            <w:r>
              <w:t>Auditor for January 2021 financial statements.</w:t>
            </w:r>
          </w:p>
          <w:p w14:paraId="22B264EA" w14:textId="77FC6100" w:rsidR="00ED7A18" w:rsidRDefault="00ED7A18" w:rsidP="00B01163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 xml:space="preserve">Sandeep passed the motion and seconded by </w:t>
            </w:r>
            <w:r w:rsidR="000F7665">
              <w:t>B</w:t>
            </w:r>
            <w:r>
              <w:t>hargava.</w:t>
            </w:r>
          </w:p>
          <w:p w14:paraId="7C009E28" w14:textId="77777777" w:rsidR="008F57C7" w:rsidRDefault="008F57C7" w:rsidP="00B01163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>Manroop asked if anyone has questions regarding the discussed AGM report.</w:t>
            </w:r>
          </w:p>
          <w:p w14:paraId="20D1B0B5" w14:textId="6B1BD0CF" w:rsidR="008F57C7" w:rsidRDefault="008F57C7" w:rsidP="00B01163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 xml:space="preserve">Hearing none, she called to adjourn the GSA 2020 AGM meeting. </w:t>
            </w:r>
          </w:p>
          <w:p w14:paraId="282227C6" w14:textId="2F7B1B43" w:rsidR="008F57C7" w:rsidRDefault="008F57C7" w:rsidP="008F57C7">
            <w:p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ind w:left="360"/>
              <w:jc w:val="both"/>
            </w:pPr>
            <w:r>
              <w:t xml:space="preserve"> </w:t>
            </w:r>
          </w:p>
          <w:p w14:paraId="513A00A9" w14:textId="52D607F7" w:rsidR="00ED7A18" w:rsidRPr="001F56AB" w:rsidRDefault="00ED7A18" w:rsidP="008F57C7">
            <w:pPr>
              <w:pStyle w:val="ListParagraph"/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 xml:space="preserve">  </w:t>
            </w:r>
          </w:p>
        </w:tc>
      </w:tr>
    </w:tbl>
    <w:p w14:paraId="7008F756" w14:textId="3860F22E" w:rsidR="007F284F" w:rsidRPr="00733F64" w:rsidRDefault="007F284F" w:rsidP="007F284F"/>
    <w:p w14:paraId="2CBBED55" w14:textId="77777777" w:rsidR="004634CE" w:rsidRPr="007F284F" w:rsidRDefault="004634CE" w:rsidP="007F284F"/>
    <w:sectPr w:rsidR="004634CE" w:rsidRPr="007F284F" w:rsidSect="00433049">
      <w:headerReference w:type="default" r:id="rId9"/>
      <w:pgSz w:w="12240" w:h="15840"/>
      <w:pgMar w:top="1327" w:right="620" w:bottom="0" w:left="640" w:header="0" w:footer="0" w:gutter="0"/>
      <w:cols w:space="720" w:equalWidth="0">
        <w:col w:w="1098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D2E61D" w14:textId="77777777" w:rsidR="00F17CD3" w:rsidRDefault="00F17CD3">
      <w:r>
        <w:separator/>
      </w:r>
    </w:p>
  </w:endnote>
  <w:endnote w:type="continuationSeparator" w:id="0">
    <w:p w14:paraId="7C20A5A2" w14:textId="77777777" w:rsidR="00F17CD3" w:rsidRDefault="00F17C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1F0369" w14:textId="77777777" w:rsidR="00F17CD3" w:rsidRDefault="00F17CD3">
      <w:r>
        <w:separator/>
      </w:r>
    </w:p>
  </w:footnote>
  <w:footnote w:type="continuationSeparator" w:id="0">
    <w:p w14:paraId="422197D5" w14:textId="77777777" w:rsidR="00F17CD3" w:rsidRDefault="00F17C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947E4" w14:textId="77777777" w:rsidR="00433049" w:rsidRDefault="00F070C3">
    <w:pPr>
      <w:pStyle w:val="Header"/>
    </w:pPr>
    <w:r>
      <w:rPr>
        <w:rFonts w:ascii="Arial" w:eastAsia="Arial" w:hAnsi="Arial" w:cs="Arial"/>
        <w:b/>
        <w:bCs/>
        <w:noProof/>
        <w:sz w:val="24"/>
        <w:szCs w:val="24"/>
      </w:rPr>
      <w:drawing>
        <wp:inline distT="0" distB="0" distL="0" distR="0" wp14:anchorId="46824FF5" wp14:editId="104254DB">
          <wp:extent cx="1474134" cy="840014"/>
          <wp:effectExtent l="0" t="0" r="0" b="0"/>
          <wp:docPr id="24" name="Picture 24" descr="gsg_9-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sg_9-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9536" cy="8430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D7BA8"/>
    <w:multiLevelType w:val="hybridMultilevel"/>
    <w:tmpl w:val="7C7C3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C6FB8"/>
    <w:multiLevelType w:val="hybridMultilevel"/>
    <w:tmpl w:val="51048D18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2" w15:restartNumberingAfterBreak="0">
    <w:nsid w:val="0C1702BB"/>
    <w:multiLevelType w:val="hybridMultilevel"/>
    <w:tmpl w:val="8B4A1C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8D6BEE"/>
    <w:multiLevelType w:val="hybridMultilevel"/>
    <w:tmpl w:val="C8EC80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07E4B08"/>
    <w:multiLevelType w:val="hybridMultilevel"/>
    <w:tmpl w:val="82103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CC6F64"/>
    <w:multiLevelType w:val="hybridMultilevel"/>
    <w:tmpl w:val="726E6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D1440C"/>
    <w:multiLevelType w:val="hybridMultilevel"/>
    <w:tmpl w:val="A064C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3134E6"/>
    <w:multiLevelType w:val="hybridMultilevel"/>
    <w:tmpl w:val="426A4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6"/>
  </w:num>
  <w:num w:numId="5">
    <w:abstractNumId w:val="3"/>
  </w:num>
  <w:num w:numId="6">
    <w:abstractNumId w:val="4"/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wsTCyMDa0MDQ0tDRU0lEKTi0uzszPAykwNKkFANVZuWAtAAAA"/>
  </w:docVars>
  <w:rsids>
    <w:rsidRoot w:val="00F070C3"/>
    <w:rsid w:val="00027892"/>
    <w:rsid w:val="00027C6F"/>
    <w:rsid w:val="0006166D"/>
    <w:rsid w:val="000738E8"/>
    <w:rsid w:val="00073FD7"/>
    <w:rsid w:val="000A5AEC"/>
    <w:rsid w:val="000B3C37"/>
    <w:rsid w:val="000B734C"/>
    <w:rsid w:val="000E3F5E"/>
    <w:rsid w:val="000F7665"/>
    <w:rsid w:val="00111B1C"/>
    <w:rsid w:val="00112004"/>
    <w:rsid w:val="00134CAF"/>
    <w:rsid w:val="001B49AD"/>
    <w:rsid w:val="001B69CC"/>
    <w:rsid w:val="001C4B89"/>
    <w:rsid w:val="001E04A4"/>
    <w:rsid w:val="001F1FB1"/>
    <w:rsid w:val="001F56AB"/>
    <w:rsid w:val="001F57DC"/>
    <w:rsid w:val="001F6E6B"/>
    <w:rsid w:val="001F7FA5"/>
    <w:rsid w:val="0021032C"/>
    <w:rsid w:val="00220334"/>
    <w:rsid w:val="00236F2A"/>
    <w:rsid w:val="0024188D"/>
    <w:rsid w:val="00242A65"/>
    <w:rsid w:val="00246CB1"/>
    <w:rsid w:val="00251D9F"/>
    <w:rsid w:val="00253CA3"/>
    <w:rsid w:val="0027767F"/>
    <w:rsid w:val="00297039"/>
    <w:rsid w:val="002B7FB8"/>
    <w:rsid w:val="003066BC"/>
    <w:rsid w:val="00324C71"/>
    <w:rsid w:val="003667C1"/>
    <w:rsid w:val="003A6E68"/>
    <w:rsid w:val="003E2BC9"/>
    <w:rsid w:val="003F38D5"/>
    <w:rsid w:val="004013B9"/>
    <w:rsid w:val="004078E5"/>
    <w:rsid w:val="004137ED"/>
    <w:rsid w:val="004156C4"/>
    <w:rsid w:val="00421611"/>
    <w:rsid w:val="00425EE4"/>
    <w:rsid w:val="00433049"/>
    <w:rsid w:val="00446C7F"/>
    <w:rsid w:val="004634CE"/>
    <w:rsid w:val="00473123"/>
    <w:rsid w:val="00487C53"/>
    <w:rsid w:val="004A2D4A"/>
    <w:rsid w:val="004B2497"/>
    <w:rsid w:val="004B3644"/>
    <w:rsid w:val="00507722"/>
    <w:rsid w:val="00507E87"/>
    <w:rsid w:val="00532F20"/>
    <w:rsid w:val="005339AB"/>
    <w:rsid w:val="00534F16"/>
    <w:rsid w:val="0054118A"/>
    <w:rsid w:val="00546E14"/>
    <w:rsid w:val="00571863"/>
    <w:rsid w:val="0057647C"/>
    <w:rsid w:val="005835AC"/>
    <w:rsid w:val="00587F96"/>
    <w:rsid w:val="005A50E6"/>
    <w:rsid w:val="005C0916"/>
    <w:rsid w:val="005C2544"/>
    <w:rsid w:val="005E2689"/>
    <w:rsid w:val="005F1A40"/>
    <w:rsid w:val="005F33A9"/>
    <w:rsid w:val="00621FC2"/>
    <w:rsid w:val="00641532"/>
    <w:rsid w:val="00653E0B"/>
    <w:rsid w:val="006734BA"/>
    <w:rsid w:val="0067743F"/>
    <w:rsid w:val="006A07F7"/>
    <w:rsid w:val="006C76B3"/>
    <w:rsid w:val="006D209B"/>
    <w:rsid w:val="006E16EF"/>
    <w:rsid w:val="006E367B"/>
    <w:rsid w:val="007006AC"/>
    <w:rsid w:val="007332A3"/>
    <w:rsid w:val="00742EF9"/>
    <w:rsid w:val="00752906"/>
    <w:rsid w:val="00753EBF"/>
    <w:rsid w:val="0076116A"/>
    <w:rsid w:val="00761D61"/>
    <w:rsid w:val="00790A91"/>
    <w:rsid w:val="007A0A6C"/>
    <w:rsid w:val="007B05A9"/>
    <w:rsid w:val="007F284F"/>
    <w:rsid w:val="0083119B"/>
    <w:rsid w:val="00831319"/>
    <w:rsid w:val="00837671"/>
    <w:rsid w:val="00865D54"/>
    <w:rsid w:val="00876FC1"/>
    <w:rsid w:val="008C04F6"/>
    <w:rsid w:val="008E2941"/>
    <w:rsid w:val="008F57C7"/>
    <w:rsid w:val="008F7707"/>
    <w:rsid w:val="0093709A"/>
    <w:rsid w:val="009415FD"/>
    <w:rsid w:val="00944541"/>
    <w:rsid w:val="00944B1F"/>
    <w:rsid w:val="00947E9F"/>
    <w:rsid w:val="0095303C"/>
    <w:rsid w:val="00954FC6"/>
    <w:rsid w:val="00972A92"/>
    <w:rsid w:val="00974954"/>
    <w:rsid w:val="009A525E"/>
    <w:rsid w:val="009A6DA9"/>
    <w:rsid w:val="009B0D9B"/>
    <w:rsid w:val="009C1B78"/>
    <w:rsid w:val="009C35CE"/>
    <w:rsid w:val="009C7FA6"/>
    <w:rsid w:val="009D5C70"/>
    <w:rsid w:val="009E3877"/>
    <w:rsid w:val="009F445A"/>
    <w:rsid w:val="00A05FA1"/>
    <w:rsid w:val="00A36FCE"/>
    <w:rsid w:val="00A43C1A"/>
    <w:rsid w:val="00A45528"/>
    <w:rsid w:val="00A45BD7"/>
    <w:rsid w:val="00A57818"/>
    <w:rsid w:val="00A70BDE"/>
    <w:rsid w:val="00A96333"/>
    <w:rsid w:val="00AA5E00"/>
    <w:rsid w:val="00AB75BD"/>
    <w:rsid w:val="00AC03AC"/>
    <w:rsid w:val="00AC4B39"/>
    <w:rsid w:val="00AD0C3B"/>
    <w:rsid w:val="00AE4F5B"/>
    <w:rsid w:val="00AF06C4"/>
    <w:rsid w:val="00AF0BDC"/>
    <w:rsid w:val="00B01163"/>
    <w:rsid w:val="00B15915"/>
    <w:rsid w:val="00B40931"/>
    <w:rsid w:val="00B81AF0"/>
    <w:rsid w:val="00B82241"/>
    <w:rsid w:val="00BA0A4E"/>
    <w:rsid w:val="00BD38F4"/>
    <w:rsid w:val="00C02A99"/>
    <w:rsid w:val="00C0761A"/>
    <w:rsid w:val="00C14D2F"/>
    <w:rsid w:val="00C35973"/>
    <w:rsid w:val="00C40828"/>
    <w:rsid w:val="00C439FF"/>
    <w:rsid w:val="00C96F37"/>
    <w:rsid w:val="00CA1C6A"/>
    <w:rsid w:val="00CC622A"/>
    <w:rsid w:val="00CF5B2F"/>
    <w:rsid w:val="00D24424"/>
    <w:rsid w:val="00D516D9"/>
    <w:rsid w:val="00D568F9"/>
    <w:rsid w:val="00D67FD0"/>
    <w:rsid w:val="00D73D82"/>
    <w:rsid w:val="00D93D0B"/>
    <w:rsid w:val="00DB3575"/>
    <w:rsid w:val="00DB6758"/>
    <w:rsid w:val="00DD18C1"/>
    <w:rsid w:val="00E034B8"/>
    <w:rsid w:val="00E36B70"/>
    <w:rsid w:val="00E43643"/>
    <w:rsid w:val="00E47EB8"/>
    <w:rsid w:val="00E565CA"/>
    <w:rsid w:val="00E6456B"/>
    <w:rsid w:val="00E67606"/>
    <w:rsid w:val="00E70CB1"/>
    <w:rsid w:val="00E723FE"/>
    <w:rsid w:val="00E930CE"/>
    <w:rsid w:val="00E978DC"/>
    <w:rsid w:val="00EB6416"/>
    <w:rsid w:val="00ED1324"/>
    <w:rsid w:val="00ED6D54"/>
    <w:rsid w:val="00ED7A18"/>
    <w:rsid w:val="00EE369B"/>
    <w:rsid w:val="00F056CB"/>
    <w:rsid w:val="00F070C3"/>
    <w:rsid w:val="00F138A3"/>
    <w:rsid w:val="00F16CFF"/>
    <w:rsid w:val="00F17CD3"/>
    <w:rsid w:val="00FA4B6B"/>
    <w:rsid w:val="00FD0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A2EA6"/>
  <w15:chartTrackingRefBased/>
  <w15:docId w15:val="{1480C814-E6BA-4C3A-A9D7-5CEC2C600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70C3"/>
    <w:pPr>
      <w:spacing w:after="0" w:line="240" w:lineRule="auto"/>
    </w:pPr>
    <w:rPr>
      <w:rFonts w:ascii="Times New Roman" w:eastAsiaTheme="minorEastAs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70C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70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70C3"/>
    <w:rPr>
      <w:rFonts w:ascii="Times New Roman" w:eastAsiaTheme="minorEastAsia" w:hAnsi="Times New Roman" w:cs="Times New Roman"/>
    </w:rPr>
  </w:style>
  <w:style w:type="table" w:styleId="PlainTable1">
    <w:name w:val="Plain Table 1"/>
    <w:basedOn w:val="TableNormal"/>
    <w:uiPriority w:val="41"/>
    <w:rsid w:val="00F070C3"/>
    <w:pPr>
      <w:spacing w:after="0" w:line="240" w:lineRule="auto"/>
    </w:pPr>
    <w:rPr>
      <w:rFonts w:ascii="Times New Roman" w:eastAsiaTheme="minorEastAsia" w:hAnsi="Times New Roman" w:cs="Times New Roma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DefaultParagraphFont"/>
    <w:uiPriority w:val="99"/>
    <w:unhideWhenUsed/>
    <w:rsid w:val="005A50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50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24</TotalTime>
  <Pages>2</Pages>
  <Words>741</Words>
  <Characters>422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 Palaparthy</dc:creator>
  <cp:keywords/>
  <dc:description/>
  <cp:lastModifiedBy>Venkat Palaparthy</cp:lastModifiedBy>
  <cp:revision>40</cp:revision>
  <dcterms:created xsi:type="dcterms:W3CDTF">2020-07-11T16:05:00Z</dcterms:created>
  <dcterms:modified xsi:type="dcterms:W3CDTF">2020-11-29T20:22:00Z</dcterms:modified>
</cp:coreProperties>
</file>